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74E25" w14:textId="5C0E41CC" w:rsidR="00315CB2" w:rsidRPr="00315CB2" w:rsidRDefault="002A7F34" w:rsidP="00B036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7F34">
        <w:rPr>
          <w:rFonts w:ascii="Times New Roman" w:eastAsia="Times New Roman" w:hAnsi="Times New Roman" w:cs="Times New Roman" w:hint="eastAsia"/>
          <w:sz w:val="24"/>
          <w:szCs w:val="24"/>
        </w:rPr>
        <w:t>(T9)</w:t>
      </w:r>
      <w:r w:rsidRPr="002A7F34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2A7F34">
        <w:rPr>
          <w:rFonts w:ascii="Times New Roman" w:eastAsia="Times New Roman" w:hAnsi="Times New Roman" w:cs="Times New Roman" w:hint="eastAsia"/>
          <w:sz w:val="24"/>
          <w:szCs w:val="24"/>
        </w:rPr>
        <w:t>AccessModifiers</w:t>
      </w:r>
      <w:proofErr w:type="spellEnd"/>
      <w:r w:rsidRPr="002A7F34">
        <w:rPr>
          <w:rFonts w:ascii="新細明體" w:eastAsia="新細明體" w:hAnsi="新細明體" w:cs="新細明體" w:hint="eastAsia"/>
          <w:sz w:val="24"/>
          <w:szCs w:val="24"/>
        </w:rPr>
        <w:t>。比較</w:t>
      </w:r>
      <w:r w:rsidRPr="002A7F34">
        <w:rPr>
          <w:rFonts w:ascii="Times New Roman" w:eastAsia="Times New Roman" w:hAnsi="Times New Roman" w:cs="Times New Roman" w:hint="eastAsia"/>
          <w:sz w:val="24"/>
          <w:szCs w:val="24"/>
        </w:rPr>
        <w:t>Public</w:t>
      </w:r>
      <w:r w:rsidRPr="002A7F3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A7F34">
        <w:rPr>
          <w:rFonts w:ascii="Times New Roman" w:eastAsia="Times New Roman" w:hAnsi="Times New Roman" w:cs="Times New Roman" w:hint="eastAsia"/>
          <w:sz w:val="24"/>
          <w:szCs w:val="24"/>
        </w:rPr>
        <w:t>Protected</w:t>
      </w:r>
      <w:r w:rsidRPr="002A7F3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A7F34">
        <w:rPr>
          <w:rFonts w:ascii="Times New Roman" w:eastAsia="Times New Roman" w:hAnsi="Times New Roman" w:cs="Times New Roman" w:hint="eastAsia"/>
          <w:sz w:val="24"/>
          <w:szCs w:val="24"/>
        </w:rPr>
        <w:t>Private</w:t>
      </w:r>
      <w:r w:rsidRPr="002A7F3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A7F34">
        <w:rPr>
          <w:rFonts w:ascii="Times New Roman" w:eastAsia="Times New Roman" w:hAnsi="Times New Roman" w:cs="Times New Roman" w:hint="eastAsia"/>
          <w:sz w:val="24"/>
          <w:szCs w:val="24"/>
        </w:rPr>
        <w:t>Internal</w:t>
      </w:r>
      <w:r w:rsidRPr="002A7F34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2A7F34">
        <w:rPr>
          <w:rFonts w:ascii="Times New Roman" w:eastAsia="Times New Roman" w:hAnsi="Times New Roman" w:cs="Times New Roman" w:hint="eastAsia"/>
          <w:sz w:val="24"/>
          <w:szCs w:val="24"/>
        </w:rPr>
        <w:t>ProtectedInternal</w:t>
      </w:r>
      <w:proofErr w:type="spellEnd"/>
      <w:r w:rsidR="009A6A6C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9A6A6C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9A6A6C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9A6A6C">
        <w:rPr>
          <w:rFonts w:ascii="Times New Roman" w:eastAsia="Times New Roman" w:hAnsi="Times New Roman" w:cs="Times New Roman"/>
          <w:sz w:val="24"/>
          <w:szCs w:val="24"/>
        </w:rPr>
        <w:br/>
      </w:r>
      <w:r w:rsidR="009A6A6C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9A6A6C">
        <w:rPr>
          <w:rFonts w:ascii="Times New Roman" w:eastAsia="Times New Roman" w:hAnsi="Times New Roman" w:cs="Times New Roman"/>
          <w:sz w:val="24"/>
          <w:szCs w:val="24"/>
        </w:rPr>
        <w:br/>
      </w:r>
      <w:r w:rsidRPr="002A7F34">
        <w:rPr>
          <w:rFonts w:ascii="Times New Roman" w:eastAsia="Times New Roman" w:hAnsi="Times New Roman" w:cs="Times New Roman" w:hint="eastAsia"/>
          <w:sz w:val="24"/>
          <w:szCs w:val="24"/>
        </w:rPr>
        <w:t>(T9)</w:t>
      </w:r>
      <w:r w:rsidRPr="002A7F34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2A7F34">
        <w:rPr>
          <w:rFonts w:ascii="Times New Roman" w:eastAsia="Times New Roman" w:hAnsi="Times New Roman" w:cs="Times New Roman" w:hint="eastAsia"/>
          <w:sz w:val="24"/>
          <w:szCs w:val="24"/>
        </w:rPr>
        <w:t>AccessModifiers</w:t>
      </w:r>
      <w:proofErr w:type="spellEnd"/>
      <w:r w:rsidRPr="002A7F34">
        <w:rPr>
          <w:rFonts w:ascii="新細明體" w:eastAsia="新細明體" w:hAnsi="新細明體" w:cs="新細明體" w:hint="eastAsia"/>
          <w:sz w:val="24"/>
          <w:szCs w:val="24"/>
        </w:rPr>
        <w:t>。比較</w:t>
      </w:r>
      <w:r w:rsidRPr="002A7F34">
        <w:rPr>
          <w:rFonts w:ascii="Times New Roman" w:eastAsia="Times New Roman" w:hAnsi="Times New Roman" w:cs="Times New Roman" w:hint="eastAsia"/>
          <w:sz w:val="24"/>
          <w:szCs w:val="24"/>
        </w:rPr>
        <w:t>Public</w:t>
      </w:r>
      <w:r w:rsidRPr="002A7F3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A7F34">
        <w:rPr>
          <w:rFonts w:ascii="Times New Roman" w:eastAsia="Times New Roman" w:hAnsi="Times New Roman" w:cs="Times New Roman" w:hint="eastAsia"/>
          <w:sz w:val="24"/>
          <w:szCs w:val="24"/>
        </w:rPr>
        <w:t>Protected</w:t>
      </w:r>
      <w:r w:rsidRPr="002A7F3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A7F34">
        <w:rPr>
          <w:rFonts w:ascii="Times New Roman" w:eastAsia="Times New Roman" w:hAnsi="Times New Roman" w:cs="Times New Roman" w:hint="eastAsia"/>
          <w:sz w:val="24"/>
          <w:szCs w:val="24"/>
        </w:rPr>
        <w:t>Private</w:t>
      </w:r>
      <w:r w:rsidRPr="002A7F3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A7F34">
        <w:rPr>
          <w:rFonts w:ascii="Times New Roman" w:eastAsia="Times New Roman" w:hAnsi="Times New Roman" w:cs="Times New Roman" w:hint="eastAsia"/>
          <w:sz w:val="24"/>
          <w:szCs w:val="24"/>
        </w:rPr>
        <w:t>Internal</w:t>
      </w:r>
      <w:r w:rsidRPr="002A7F34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2A7F34">
        <w:rPr>
          <w:rFonts w:ascii="Times New Roman" w:eastAsia="Times New Roman" w:hAnsi="Times New Roman" w:cs="Times New Roman" w:hint="eastAsia"/>
          <w:sz w:val="24"/>
          <w:szCs w:val="24"/>
        </w:rPr>
        <w:t>ProtectedInternal</w:t>
      </w:r>
      <w:proofErr w:type="spellEnd"/>
      <w:r w:rsidR="009A6A6C">
        <w:rPr>
          <w:rFonts w:ascii="Times New Roman" w:eastAsia="Times New Roman" w:hAnsi="Times New Roman" w:cs="Times New Roman"/>
          <w:sz w:val="24"/>
          <w:szCs w:val="24"/>
        </w:rPr>
        <w:br/>
      </w:r>
      <w:r w:rsidR="009A6A6C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9A6A6C">
        <w:rPr>
          <w:rFonts w:ascii="Times New Roman" w:eastAsia="Times New Roman" w:hAnsi="Times New Roman" w:cs="Times New Roman"/>
          <w:sz w:val="24"/>
          <w:szCs w:val="24"/>
        </w:rPr>
        <w:br/>
      </w:r>
      <w:r w:rsidR="00315CB2" w:rsidRPr="00315CB2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143DD19D" w14:textId="77777777" w:rsidR="00315CB2" w:rsidRPr="00315CB2" w:rsidRDefault="00315CB2" w:rsidP="00B036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5CB2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29F245E" w14:textId="77777777" w:rsidR="00315CB2" w:rsidRPr="00315CB2" w:rsidRDefault="00315CB2" w:rsidP="00B036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5CB2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4E42E3B1" w14:textId="77777777" w:rsidR="00315CB2" w:rsidRPr="00315CB2" w:rsidRDefault="00315CB2" w:rsidP="00B036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5CB2">
        <w:rPr>
          <w:rFonts w:ascii="Times New Roman" w:eastAsia="Times New Roman" w:hAnsi="Times New Roman" w:cs="Times New Roman"/>
          <w:sz w:val="24"/>
          <w:szCs w:val="24"/>
        </w:rPr>
        <w:t>1.1. Create New Project</w:t>
      </w:r>
    </w:p>
    <w:p w14:paraId="7725EA52" w14:textId="77777777" w:rsidR="00315CB2" w:rsidRPr="00315CB2" w:rsidRDefault="00315CB2" w:rsidP="00B036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5CB2">
        <w:rPr>
          <w:rFonts w:ascii="Times New Roman" w:eastAsia="Times New Roman" w:hAnsi="Times New Roman" w:cs="Times New Roman"/>
          <w:sz w:val="24"/>
          <w:szCs w:val="24"/>
        </w:rPr>
        <w:t>1.2. Add New Project</w:t>
      </w:r>
    </w:p>
    <w:p w14:paraId="049B30A6" w14:textId="77777777" w:rsidR="00315CB2" w:rsidRPr="00315CB2" w:rsidRDefault="00315CB2" w:rsidP="00B036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5CB2">
        <w:rPr>
          <w:rFonts w:ascii="Times New Roman" w:eastAsia="Times New Roman" w:hAnsi="Times New Roman" w:cs="Times New Roman"/>
          <w:sz w:val="24"/>
          <w:szCs w:val="24"/>
        </w:rPr>
        <w:t>1.3. Add Reference</w:t>
      </w:r>
    </w:p>
    <w:p w14:paraId="50A5F04C" w14:textId="77777777" w:rsidR="00315CB2" w:rsidRPr="00315CB2" w:rsidRDefault="00315CB2" w:rsidP="00B036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5CB2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90082F5" w14:textId="77777777" w:rsidR="00315CB2" w:rsidRPr="00315CB2" w:rsidRDefault="00315CB2" w:rsidP="00B036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5CB2">
        <w:rPr>
          <w:rFonts w:ascii="Times New Roman" w:eastAsia="Times New Roman" w:hAnsi="Times New Roman" w:cs="Times New Roman"/>
          <w:sz w:val="24"/>
          <w:szCs w:val="24"/>
        </w:rPr>
        <w:t>2. Access modifiers</w:t>
      </w:r>
    </w:p>
    <w:p w14:paraId="73ACA154" w14:textId="77777777" w:rsidR="00315CB2" w:rsidRPr="00315CB2" w:rsidRDefault="00315CB2" w:rsidP="00B036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5CB2">
        <w:rPr>
          <w:rFonts w:ascii="Times New Roman" w:eastAsia="Times New Roman" w:hAnsi="Times New Roman" w:cs="Times New Roman"/>
          <w:sz w:val="24"/>
          <w:szCs w:val="24"/>
        </w:rPr>
        <w:t>2.1. ClassLibrary1/</w:t>
      </w:r>
      <w:proofErr w:type="spellStart"/>
      <w:r w:rsidRPr="00315CB2">
        <w:rPr>
          <w:rFonts w:ascii="Times New Roman" w:eastAsia="Times New Roman" w:hAnsi="Times New Roman" w:cs="Times New Roman"/>
          <w:sz w:val="24"/>
          <w:szCs w:val="24"/>
        </w:rPr>
        <w:t>GamerA.cs</w:t>
      </w:r>
      <w:proofErr w:type="spellEnd"/>
    </w:p>
    <w:p w14:paraId="441ABB6E" w14:textId="5093C19C" w:rsidR="00F80E13" w:rsidRDefault="00315CB2" w:rsidP="00B03602">
      <w:pPr>
        <w:spacing w:after="0"/>
        <w:rPr>
          <w:sz w:val="27"/>
          <w:szCs w:val="27"/>
        </w:rPr>
      </w:pPr>
      <w:r w:rsidRPr="00315CB2">
        <w:rPr>
          <w:rFonts w:ascii="Times New Roman" w:eastAsia="Times New Roman" w:hAnsi="Times New Roman" w:cs="Times New Roman"/>
          <w:sz w:val="24"/>
          <w:szCs w:val="24"/>
        </w:rPr>
        <w:t>2.2. Sample/</w:t>
      </w:r>
      <w:proofErr w:type="spellStart"/>
      <w:r w:rsidRPr="00315CB2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 w:rsidR="009A6A6C">
        <w:rPr>
          <w:rFonts w:ascii="Times New Roman" w:eastAsia="Times New Roman" w:hAnsi="Times New Roman" w:cs="Times New Roman"/>
          <w:sz w:val="24"/>
          <w:szCs w:val="24"/>
        </w:rPr>
        <w:br/>
      </w:r>
      <w:r w:rsidR="009A6A6C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9A6A6C">
        <w:br/>
      </w:r>
      <w:r w:rsidR="009A6A6C">
        <w:br/>
      </w:r>
    </w:p>
    <w:p w14:paraId="50953A4F" w14:textId="77777777" w:rsidR="00F80E13" w:rsidRDefault="00F80E13" w:rsidP="00B03602">
      <w:pPr>
        <w:spacing w:after="0"/>
        <w:rPr>
          <w:sz w:val="27"/>
          <w:szCs w:val="27"/>
        </w:rPr>
      </w:pPr>
    </w:p>
    <w:p w14:paraId="07EAD041" w14:textId="77777777" w:rsidR="00F80E13" w:rsidRDefault="00F80E13" w:rsidP="00B03602">
      <w:pPr>
        <w:spacing w:after="0"/>
        <w:rPr>
          <w:sz w:val="24"/>
          <w:szCs w:val="24"/>
        </w:rPr>
      </w:pPr>
      <w:r>
        <w:rPr>
          <w:rFonts w:ascii="Tahoma" w:hAnsi="Tahoma" w:cs="Tahoma"/>
          <w:sz w:val="48"/>
          <w:szCs w:val="48"/>
        </w:rPr>
        <w:t>0. Summary</w:t>
      </w:r>
    </w:p>
    <w:p w14:paraId="56440223" w14:textId="77777777" w:rsidR="00F80E13" w:rsidRDefault="00F80E13" w:rsidP="00B03602">
      <w:pPr>
        <w:spacing w:after="0"/>
      </w:pPr>
    </w:p>
    <w:p w14:paraId="0A12DF38" w14:textId="77777777" w:rsidR="00F80E13" w:rsidRDefault="00F80E13" w:rsidP="00B03602">
      <w:pPr>
        <w:spacing w:after="0"/>
      </w:pPr>
    </w:p>
    <w:p w14:paraId="110A2D68" w14:textId="77777777" w:rsidR="00F80E13" w:rsidRDefault="00F80E13" w:rsidP="00B03602">
      <w:pPr>
        <w:spacing w:after="0"/>
      </w:pPr>
      <w:r>
        <w:t>1.</w:t>
      </w:r>
    </w:p>
    <w:p w14:paraId="4E7C9BE3" w14:textId="77777777" w:rsidR="00F80E13" w:rsidRDefault="00F80E13" w:rsidP="00B03602">
      <w:pPr>
        <w:spacing w:after="0"/>
      </w:pPr>
      <w:r>
        <w:t>Access modifiers</w:t>
      </w:r>
    </w:p>
    <w:p w14:paraId="1D753AA5" w14:textId="77777777" w:rsidR="00F80E13" w:rsidRDefault="00F80E13" w:rsidP="00B03602">
      <w:pPr>
        <w:spacing w:after="0"/>
      </w:pPr>
      <w:r>
        <w:t>Reference:</w:t>
      </w:r>
    </w:p>
    <w:p w14:paraId="355783FD" w14:textId="77777777" w:rsidR="00F80E13" w:rsidRDefault="00000000" w:rsidP="00B03602">
      <w:pPr>
        <w:spacing w:after="0"/>
      </w:pPr>
      <w:hyperlink r:id="rId7" w:history="1">
        <w:r w:rsidR="00F80E13">
          <w:rPr>
            <w:rStyle w:val="Hyperlink"/>
          </w:rPr>
          <w:t>https://docs.microsoft.com/en-us/dotnet/csharp/language-reference/keywords/accessibility-levels</w:t>
        </w:r>
      </w:hyperlink>
    </w:p>
    <w:p w14:paraId="796F55A7" w14:textId="77777777" w:rsidR="00F80E13" w:rsidRDefault="00F80E13" w:rsidP="00B03602">
      <w:pPr>
        <w:spacing w:after="0"/>
      </w:pPr>
      <w:r>
        <w:t>1.1.</w:t>
      </w:r>
    </w:p>
    <w:p w14:paraId="3F35D237" w14:textId="77777777" w:rsidR="00F80E13" w:rsidRDefault="00F80E13" w:rsidP="00B03602">
      <w:pPr>
        <w:spacing w:after="0"/>
      </w:pPr>
      <w:r>
        <w:t>Access modifiers are keywords used to specify the declared accessibility of a member or a type. </w:t>
      </w:r>
    </w:p>
    <w:p w14:paraId="0ECE6D36" w14:textId="77777777" w:rsidR="00F80E13" w:rsidRDefault="00F80E13" w:rsidP="00B03602">
      <w:pPr>
        <w:spacing w:after="0"/>
      </w:pPr>
      <w:r>
        <w:t>In this tutorial, we only discuss the following Accessibility Levels. </w:t>
      </w:r>
    </w:p>
    <w:p w14:paraId="2040734E" w14:textId="77777777" w:rsidR="00F80E13" w:rsidRDefault="00F80E13" w:rsidP="00B03602">
      <w:pPr>
        <w:numPr>
          <w:ilvl w:val="0"/>
          <w:numId w:val="2"/>
        </w:numPr>
        <w:spacing w:after="0"/>
      </w:pPr>
      <w:proofErr w:type="gramStart"/>
      <w:r>
        <w:rPr>
          <w:b/>
          <w:bCs/>
        </w:rPr>
        <w:t>private</w:t>
      </w:r>
      <w:r>
        <w:t> :</w:t>
      </w:r>
      <w:proofErr w:type="gramEnd"/>
      <w:r>
        <w:t xml:space="preserve"> Access is limited to the containing type. </w:t>
      </w:r>
      <w:r>
        <w:rPr>
          <w:b/>
          <w:bCs/>
          <w:shd w:val="clear" w:color="auto" w:fill="FFFAA5"/>
        </w:rPr>
        <w:t>(Default to Type Members)</w:t>
      </w:r>
    </w:p>
    <w:p w14:paraId="63944423" w14:textId="77777777" w:rsidR="00F80E13" w:rsidRDefault="00F80E13" w:rsidP="00B03602">
      <w:pPr>
        <w:numPr>
          <w:ilvl w:val="0"/>
          <w:numId w:val="2"/>
        </w:numPr>
        <w:spacing w:after="0"/>
      </w:pPr>
      <w:proofErr w:type="gramStart"/>
      <w:r>
        <w:rPr>
          <w:b/>
          <w:bCs/>
        </w:rPr>
        <w:t>public</w:t>
      </w:r>
      <w:r>
        <w:t> :</w:t>
      </w:r>
      <w:proofErr w:type="gramEnd"/>
      <w:r>
        <w:t xml:space="preserve"> Access is not restricted.</w:t>
      </w:r>
    </w:p>
    <w:p w14:paraId="4A06D386" w14:textId="77777777" w:rsidR="00F80E13" w:rsidRDefault="00F80E13" w:rsidP="00B03602">
      <w:pPr>
        <w:numPr>
          <w:ilvl w:val="0"/>
          <w:numId w:val="2"/>
        </w:numPr>
        <w:spacing w:after="0"/>
      </w:pPr>
      <w:proofErr w:type="gramStart"/>
      <w:r>
        <w:rPr>
          <w:b/>
          <w:bCs/>
        </w:rPr>
        <w:t>protected</w:t>
      </w:r>
      <w:r>
        <w:t> :</w:t>
      </w:r>
      <w:proofErr w:type="gramEnd"/>
      <w:r>
        <w:t xml:space="preserve"> Access is limited to the containing class or types derived from the containing class.</w:t>
      </w:r>
    </w:p>
    <w:p w14:paraId="02ED893C" w14:textId="77777777" w:rsidR="00F80E13" w:rsidRDefault="00F80E13" w:rsidP="00B03602">
      <w:pPr>
        <w:numPr>
          <w:ilvl w:val="0"/>
          <w:numId w:val="2"/>
        </w:numPr>
        <w:spacing w:after="0"/>
      </w:pPr>
      <w:proofErr w:type="gramStart"/>
      <w:r>
        <w:rPr>
          <w:b/>
          <w:bCs/>
        </w:rPr>
        <w:t>internal</w:t>
      </w:r>
      <w:r>
        <w:t> :</w:t>
      </w:r>
      <w:proofErr w:type="gramEnd"/>
      <w:r>
        <w:t xml:space="preserve"> Access is limited to the current assembly. </w:t>
      </w:r>
      <w:r>
        <w:rPr>
          <w:b/>
          <w:bCs/>
          <w:shd w:val="clear" w:color="auto" w:fill="FFFAA5"/>
        </w:rPr>
        <w:t>(Default to Types)</w:t>
      </w:r>
    </w:p>
    <w:p w14:paraId="6DB67632" w14:textId="77777777" w:rsidR="00F80E13" w:rsidRDefault="00F80E13" w:rsidP="00B03602">
      <w:pPr>
        <w:numPr>
          <w:ilvl w:val="0"/>
          <w:numId w:val="2"/>
        </w:numPr>
        <w:spacing w:after="0"/>
      </w:pPr>
      <w:r>
        <w:rPr>
          <w:b/>
          <w:bCs/>
        </w:rPr>
        <w:t xml:space="preserve">protected </w:t>
      </w:r>
      <w:proofErr w:type="gramStart"/>
      <w:r>
        <w:rPr>
          <w:b/>
          <w:bCs/>
        </w:rPr>
        <w:t>internal</w:t>
      </w:r>
      <w:r>
        <w:t> :</w:t>
      </w:r>
      <w:proofErr w:type="gramEnd"/>
      <w:r>
        <w:t xml:space="preserve"> Access is limited to the current assembly or types derived from the containing class.</w:t>
      </w:r>
    </w:p>
    <w:p w14:paraId="0BE14D3D" w14:textId="77777777" w:rsidR="00F80E13" w:rsidRDefault="00F80E13" w:rsidP="00B03602">
      <w:pPr>
        <w:spacing w:after="0"/>
      </w:pPr>
      <w:r>
        <w:t>1.2.</w:t>
      </w:r>
    </w:p>
    <w:p w14:paraId="5D5CC4F2" w14:textId="77777777" w:rsidR="00F80E13" w:rsidRDefault="00F80E13" w:rsidP="00B03602">
      <w:pPr>
        <w:spacing w:after="0"/>
      </w:pPr>
      <w:r>
        <w:t>In general, </w:t>
      </w:r>
    </w:p>
    <w:p w14:paraId="4AFC6310" w14:textId="77777777" w:rsidR="00F80E13" w:rsidRDefault="00F80E13" w:rsidP="00B03602">
      <w:pPr>
        <w:spacing w:after="0"/>
      </w:pPr>
      <w:r>
        <w:rPr>
          <w:b/>
          <w:bCs/>
        </w:rPr>
        <w:t>Types</w:t>
      </w:r>
      <w:r>
        <w:t> can use </w:t>
      </w:r>
      <w:r>
        <w:rPr>
          <w:b/>
          <w:bCs/>
        </w:rPr>
        <w:t>public</w:t>
      </w:r>
      <w:r>
        <w:t> and </w:t>
      </w:r>
      <w:proofErr w:type="gramStart"/>
      <w:r>
        <w:rPr>
          <w:b/>
          <w:bCs/>
        </w:rPr>
        <w:t>internal</w:t>
      </w:r>
      <w:r>
        <w:t> ,</w:t>
      </w:r>
      <w:proofErr w:type="gramEnd"/>
      <w:r>
        <w:t> </w:t>
      </w:r>
    </w:p>
    <w:p w14:paraId="4F712CE9" w14:textId="77777777" w:rsidR="00F80E13" w:rsidRDefault="00F80E13" w:rsidP="00B03602">
      <w:pPr>
        <w:spacing w:after="0"/>
      </w:pPr>
      <w:r>
        <w:t xml:space="preserve">and Types includes Class, Struct, Enums, Interface, </w:t>
      </w:r>
      <w:proofErr w:type="spellStart"/>
      <w:r>
        <w:t>Dlegate</w:t>
      </w:r>
      <w:proofErr w:type="spellEnd"/>
      <w:r>
        <w:t xml:space="preserve"> are belonged.</w:t>
      </w:r>
    </w:p>
    <w:p w14:paraId="43D4C727" w14:textId="77777777" w:rsidR="00F80E13" w:rsidRDefault="00F80E13" w:rsidP="00B03602">
      <w:pPr>
        <w:spacing w:after="0"/>
      </w:pPr>
      <w:r>
        <w:t>1.3.</w:t>
      </w:r>
    </w:p>
    <w:p w14:paraId="54E8FB35" w14:textId="77777777" w:rsidR="00F80E13" w:rsidRDefault="00F80E13" w:rsidP="00B03602">
      <w:pPr>
        <w:spacing w:after="0"/>
      </w:pPr>
      <w:r>
        <w:rPr>
          <w:b/>
          <w:bCs/>
        </w:rPr>
        <w:t>Type Members</w:t>
      </w:r>
      <w:r>
        <w:t> can use </w:t>
      </w:r>
      <w:r>
        <w:rPr>
          <w:b/>
          <w:bCs/>
        </w:rPr>
        <w:t>private</w:t>
      </w:r>
      <w:r>
        <w:t>, </w:t>
      </w:r>
      <w:r>
        <w:rPr>
          <w:b/>
          <w:bCs/>
        </w:rPr>
        <w:t>public</w:t>
      </w:r>
      <w:r>
        <w:t>, </w:t>
      </w:r>
      <w:r>
        <w:rPr>
          <w:b/>
          <w:bCs/>
        </w:rPr>
        <w:t>protected</w:t>
      </w:r>
      <w:r>
        <w:t>, </w:t>
      </w:r>
      <w:r>
        <w:rPr>
          <w:b/>
          <w:bCs/>
        </w:rPr>
        <w:t>internal</w:t>
      </w:r>
      <w:r>
        <w:t>,</w:t>
      </w:r>
      <w:r>
        <w:rPr>
          <w:b/>
          <w:bCs/>
        </w:rPr>
        <w:t> protected internal</w:t>
      </w:r>
    </w:p>
    <w:p w14:paraId="08FA0A82" w14:textId="77777777" w:rsidR="00F80E13" w:rsidRDefault="00F80E13" w:rsidP="00B03602">
      <w:pPr>
        <w:spacing w:after="0"/>
      </w:pPr>
      <w:r>
        <w:t>and Type Members includes </w:t>
      </w:r>
      <w:r>
        <w:rPr>
          <w:b/>
          <w:bCs/>
        </w:rPr>
        <w:t>fields</w:t>
      </w:r>
      <w:r>
        <w:t>, </w:t>
      </w:r>
      <w:r>
        <w:rPr>
          <w:b/>
          <w:bCs/>
        </w:rPr>
        <w:t>properties</w:t>
      </w:r>
      <w:r>
        <w:t>, </w:t>
      </w:r>
      <w:r>
        <w:rPr>
          <w:b/>
          <w:bCs/>
        </w:rPr>
        <w:t>constructors</w:t>
      </w:r>
      <w:r>
        <w:t>, and </w:t>
      </w:r>
      <w:r>
        <w:rPr>
          <w:b/>
          <w:bCs/>
        </w:rPr>
        <w:t>methods</w:t>
      </w:r>
      <w:r>
        <w:t>.</w:t>
      </w:r>
    </w:p>
    <w:p w14:paraId="7B71C011" w14:textId="77777777" w:rsidR="00F80E13" w:rsidRDefault="00F80E13" w:rsidP="00B03602">
      <w:pPr>
        <w:spacing w:after="0"/>
      </w:pPr>
    </w:p>
    <w:p w14:paraId="55E237C6" w14:textId="77777777" w:rsidR="00F80E13" w:rsidRDefault="00F80E13" w:rsidP="00B03602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62827A79" w14:textId="77777777" w:rsidR="00F80E13" w:rsidRDefault="00F80E13" w:rsidP="00B03602">
      <w:pPr>
        <w:spacing w:after="0"/>
      </w:pPr>
    </w:p>
    <w:p w14:paraId="42A1621A" w14:textId="77777777" w:rsidR="00F80E13" w:rsidRDefault="00F80E13" w:rsidP="00B03602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443D59BC" w14:textId="77777777" w:rsidR="00F80E13" w:rsidRDefault="00F80E13" w:rsidP="00B03602">
      <w:pPr>
        <w:spacing w:after="0"/>
        <w:rPr>
          <w:sz w:val="27"/>
          <w:szCs w:val="27"/>
        </w:rPr>
      </w:pPr>
    </w:p>
    <w:p w14:paraId="00A8566B" w14:textId="77777777" w:rsidR="00F80E13" w:rsidRDefault="00F80E13" w:rsidP="00B03602">
      <w:pPr>
        <w:spacing w:after="0"/>
        <w:rPr>
          <w:sz w:val="24"/>
          <w:szCs w:val="24"/>
        </w:rPr>
      </w:pPr>
      <w:r>
        <w:rPr>
          <w:sz w:val="36"/>
          <w:szCs w:val="36"/>
        </w:rPr>
        <w:t>1.1. Create New Project</w:t>
      </w:r>
    </w:p>
    <w:p w14:paraId="55080789" w14:textId="77777777" w:rsidR="00F80E13" w:rsidRDefault="00F80E13" w:rsidP="00B03602">
      <w:pPr>
        <w:spacing w:after="0"/>
        <w:rPr>
          <w:sz w:val="27"/>
          <w:szCs w:val="27"/>
        </w:rPr>
      </w:pPr>
    </w:p>
    <w:p w14:paraId="3015E33F" w14:textId="77777777" w:rsidR="00F80E13" w:rsidRDefault="00F80E13" w:rsidP="00B0360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52BBA9F9" w14:textId="77777777" w:rsidR="00F80E13" w:rsidRDefault="00F80E13" w:rsidP="00B0360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lastRenderedPageBreak/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0474973E" w14:textId="77777777" w:rsidR="00F80E13" w:rsidRDefault="00F80E13" w:rsidP="00B0360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07DADA94" w14:textId="77777777" w:rsidR="00F80E13" w:rsidRDefault="00F80E13" w:rsidP="00B03602">
      <w:pPr>
        <w:spacing w:after="0"/>
        <w:rPr>
          <w:sz w:val="27"/>
          <w:szCs w:val="27"/>
        </w:rPr>
      </w:pPr>
    </w:p>
    <w:p w14:paraId="720003F4" w14:textId="77777777" w:rsidR="00F80E13" w:rsidRDefault="00F80E13" w:rsidP="00B03602">
      <w:pPr>
        <w:spacing w:after="0"/>
        <w:rPr>
          <w:sz w:val="27"/>
          <w:szCs w:val="27"/>
        </w:rPr>
      </w:pPr>
    </w:p>
    <w:p w14:paraId="05A49D95" w14:textId="218221FC" w:rsidR="00F80E13" w:rsidRDefault="00F80E13" w:rsidP="00B03602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6683DAFE" wp14:editId="66212B2C">
            <wp:extent cx="4290060" cy="26289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E0D03" w14:textId="77777777" w:rsidR="00F80E13" w:rsidRDefault="00F80E13" w:rsidP="00B03602">
      <w:pPr>
        <w:spacing w:after="0"/>
      </w:pPr>
    </w:p>
    <w:p w14:paraId="4285E230" w14:textId="77777777" w:rsidR="00F80E13" w:rsidRDefault="00F80E13" w:rsidP="00B03602">
      <w:pPr>
        <w:spacing w:after="0"/>
      </w:pPr>
    </w:p>
    <w:p w14:paraId="25432AD3" w14:textId="364709ED" w:rsidR="00F80E13" w:rsidRDefault="00F80E13" w:rsidP="00B03602">
      <w:pPr>
        <w:spacing w:after="0"/>
      </w:pPr>
      <w:r>
        <w:rPr>
          <w:noProof/>
        </w:rPr>
        <w:drawing>
          <wp:inline distT="0" distB="0" distL="0" distR="0" wp14:anchorId="6B753ECD" wp14:editId="6EB87AAC">
            <wp:extent cx="5274310" cy="2794000"/>
            <wp:effectExtent l="0" t="0" r="254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E9CE6" w14:textId="77777777" w:rsidR="00F80E13" w:rsidRDefault="00F80E13" w:rsidP="00B03602">
      <w:pPr>
        <w:spacing w:after="0"/>
      </w:pPr>
    </w:p>
    <w:p w14:paraId="3D65D888" w14:textId="77777777" w:rsidR="00F80E13" w:rsidRDefault="00F80E13" w:rsidP="00B03602">
      <w:pPr>
        <w:spacing w:after="0"/>
      </w:pPr>
    </w:p>
    <w:p w14:paraId="07309CFF" w14:textId="77D48003" w:rsidR="00F80E13" w:rsidRDefault="00F80E13" w:rsidP="00B03602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0BF73A55" wp14:editId="5C6DB563">
            <wp:extent cx="5274310" cy="3329305"/>
            <wp:effectExtent l="0" t="0" r="254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038FF7" w14:textId="77777777" w:rsidR="00F80E13" w:rsidRDefault="00F80E13" w:rsidP="00B03602">
      <w:pPr>
        <w:spacing w:after="0"/>
        <w:rPr>
          <w:sz w:val="24"/>
          <w:szCs w:val="24"/>
        </w:rPr>
      </w:pPr>
    </w:p>
    <w:p w14:paraId="76B6F2CF" w14:textId="77777777" w:rsidR="00F80E13" w:rsidRDefault="00F80E13" w:rsidP="00B03602">
      <w:pPr>
        <w:spacing w:after="0"/>
      </w:pPr>
    </w:p>
    <w:p w14:paraId="638DE79B" w14:textId="77777777" w:rsidR="00F80E13" w:rsidRDefault="00F80E13" w:rsidP="00B03602">
      <w:pPr>
        <w:spacing w:after="0"/>
      </w:pPr>
      <w:r>
        <w:rPr>
          <w:sz w:val="36"/>
          <w:szCs w:val="36"/>
        </w:rPr>
        <w:t>1.2. Add New Project</w:t>
      </w:r>
    </w:p>
    <w:p w14:paraId="55FB219D" w14:textId="77777777" w:rsidR="00F80E13" w:rsidRDefault="00F80E13" w:rsidP="00B03602">
      <w:pPr>
        <w:spacing w:after="0"/>
      </w:pPr>
    </w:p>
    <w:p w14:paraId="1E456AFD" w14:textId="77777777" w:rsidR="00F80E13" w:rsidRDefault="00F80E13" w:rsidP="00B03602">
      <w:pPr>
        <w:spacing w:after="0"/>
      </w:pPr>
      <w:r>
        <w:t>Solution Name --&gt; Right Click --&gt; Add --&gt; New Project --&gt; Class Library (.Net Framework)</w:t>
      </w:r>
    </w:p>
    <w:p w14:paraId="6826356A" w14:textId="77777777" w:rsidR="00F80E13" w:rsidRDefault="00F80E13" w:rsidP="00B03602">
      <w:pPr>
        <w:spacing w:after="0"/>
      </w:pPr>
      <w:r>
        <w:t>--&gt;</w:t>
      </w:r>
    </w:p>
    <w:p w14:paraId="1CDC049E" w14:textId="77777777" w:rsidR="00F80E13" w:rsidRDefault="00F80E13" w:rsidP="00B03602">
      <w:pPr>
        <w:spacing w:after="0"/>
      </w:pPr>
      <w:r>
        <w:t xml:space="preserve">Project </w:t>
      </w:r>
      <w:proofErr w:type="gramStart"/>
      <w:r>
        <w:t>Name :</w:t>
      </w:r>
      <w:proofErr w:type="gramEnd"/>
      <w:r>
        <w:t> </w:t>
      </w:r>
    </w:p>
    <w:p w14:paraId="3FA9E476" w14:textId="77777777" w:rsidR="00F80E13" w:rsidRDefault="00F80E13" w:rsidP="00B03602">
      <w:pPr>
        <w:spacing w:after="0"/>
      </w:pPr>
      <w:r>
        <w:t>ClassLibrary1</w:t>
      </w:r>
    </w:p>
    <w:p w14:paraId="73AE4C25" w14:textId="77777777" w:rsidR="00F80E13" w:rsidRDefault="00F80E13" w:rsidP="00B03602">
      <w:pPr>
        <w:spacing w:after="0"/>
      </w:pPr>
    </w:p>
    <w:p w14:paraId="00AC1A03" w14:textId="77777777" w:rsidR="00F80E13" w:rsidRDefault="00F80E13" w:rsidP="00B03602">
      <w:pPr>
        <w:spacing w:after="0"/>
      </w:pPr>
    </w:p>
    <w:p w14:paraId="656E8E39" w14:textId="77777777" w:rsidR="00F80E13" w:rsidRDefault="00F80E13" w:rsidP="00B03602">
      <w:pPr>
        <w:spacing w:after="0"/>
      </w:pPr>
    </w:p>
    <w:p w14:paraId="5D531632" w14:textId="612EDB36" w:rsidR="00F80E13" w:rsidRDefault="00F80E13" w:rsidP="00B03602">
      <w:pPr>
        <w:spacing w:after="0"/>
      </w:pPr>
      <w:r>
        <w:rPr>
          <w:noProof/>
        </w:rPr>
        <w:lastRenderedPageBreak/>
        <w:drawing>
          <wp:inline distT="0" distB="0" distL="0" distR="0" wp14:anchorId="26858C19" wp14:editId="263F305B">
            <wp:extent cx="5274310" cy="4645660"/>
            <wp:effectExtent l="0" t="0" r="254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64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75A46" w14:textId="77777777" w:rsidR="00F80E13" w:rsidRDefault="00F80E13" w:rsidP="00B03602">
      <w:pPr>
        <w:spacing w:after="0"/>
      </w:pPr>
    </w:p>
    <w:p w14:paraId="7E9F0EA9" w14:textId="77777777" w:rsidR="00F80E13" w:rsidRDefault="00F80E13" w:rsidP="00B03602">
      <w:pPr>
        <w:spacing w:after="0"/>
      </w:pPr>
    </w:p>
    <w:p w14:paraId="3702646D" w14:textId="7AFE2421" w:rsidR="00F80E13" w:rsidRDefault="00F80E13" w:rsidP="00B03602">
      <w:pPr>
        <w:spacing w:after="0"/>
      </w:pPr>
      <w:r>
        <w:rPr>
          <w:noProof/>
        </w:rPr>
        <w:drawing>
          <wp:inline distT="0" distB="0" distL="0" distR="0" wp14:anchorId="6C5C5DEA" wp14:editId="178C434A">
            <wp:extent cx="5274310" cy="2874010"/>
            <wp:effectExtent l="0" t="0" r="254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7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D38D53" w14:textId="77777777" w:rsidR="00F80E13" w:rsidRDefault="00F80E13" w:rsidP="00B03602">
      <w:pPr>
        <w:spacing w:after="0"/>
      </w:pPr>
    </w:p>
    <w:p w14:paraId="5BE1A049" w14:textId="77777777" w:rsidR="00F80E13" w:rsidRDefault="00F80E13" w:rsidP="00B03602">
      <w:pPr>
        <w:spacing w:after="0"/>
      </w:pPr>
      <w:r>
        <w:rPr>
          <w:sz w:val="36"/>
          <w:szCs w:val="36"/>
        </w:rPr>
        <w:t>1.3. Add Reference</w:t>
      </w:r>
    </w:p>
    <w:p w14:paraId="79CF0987" w14:textId="77777777" w:rsidR="00F80E13" w:rsidRDefault="00F80E13" w:rsidP="00B03602">
      <w:pPr>
        <w:spacing w:after="0"/>
      </w:pPr>
    </w:p>
    <w:p w14:paraId="16AD674C" w14:textId="77777777" w:rsidR="00F80E13" w:rsidRDefault="00F80E13" w:rsidP="00B03602">
      <w:pPr>
        <w:spacing w:after="0"/>
      </w:pPr>
      <w:r>
        <w:t>Project Name --&gt; </w:t>
      </w:r>
      <w:proofErr w:type="gramStart"/>
      <w:r>
        <w:t>References  --</w:t>
      </w:r>
      <w:proofErr w:type="gramEnd"/>
      <w:r>
        <w:t>&gt; Add Reference</w:t>
      </w:r>
    </w:p>
    <w:p w14:paraId="15608DC7" w14:textId="77777777" w:rsidR="00F80E13" w:rsidRDefault="00F80E13" w:rsidP="00B03602">
      <w:pPr>
        <w:spacing w:after="0"/>
      </w:pPr>
      <w:r>
        <w:t>--&gt; Select the reference you want to add.</w:t>
      </w:r>
    </w:p>
    <w:p w14:paraId="342BC37E" w14:textId="77777777" w:rsidR="00F80E13" w:rsidRDefault="00F80E13" w:rsidP="00B03602">
      <w:pPr>
        <w:spacing w:after="0"/>
      </w:pPr>
    </w:p>
    <w:p w14:paraId="0DF77518" w14:textId="77777777" w:rsidR="00F80E13" w:rsidRDefault="00F80E13" w:rsidP="00B03602">
      <w:pPr>
        <w:spacing w:after="0"/>
      </w:pPr>
    </w:p>
    <w:p w14:paraId="6953D5A9" w14:textId="114BB6EB" w:rsidR="00F80E13" w:rsidRDefault="00F80E13" w:rsidP="00B03602">
      <w:pPr>
        <w:spacing w:after="0"/>
      </w:pPr>
      <w:r>
        <w:rPr>
          <w:noProof/>
        </w:rPr>
        <w:lastRenderedPageBreak/>
        <w:drawing>
          <wp:inline distT="0" distB="0" distL="0" distR="0" wp14:anchorId="2E8BDB1C" wp14:editId="345A8FCF">
            <wp:extent cx="4084320" cy="26441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320" cy="264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89A39" w14:textId="77777777" w:rsidR="00F80E13" w:rsidRDefault="00F80E13" w:rsidP="00B03602">
      <w:pPr>
        <w:spacing w:after="0"/>
      </w:pPr>
    </w:p>
    <w:p w14:paraId="268150C7" w14:textId="2A46ACCB" w:rsidR="00F80E13" w:rsidRDefault="00F80E13" w:rsidP="00B03602">
      <w:pPr>
        <w:spacing w:after="0"/>
      </w:pPr>
      <w:r>
        <w:rPr>
          <w:noProof/>
        </w:rPr>
        <w:drawing>
          <wp:inline distT="0" distB="0" distL="0" distR="0" wp14:anchorId="466199D0" wp14:editId="76E0D48A">
            <wp:extent cx="5274310" cy="2639695"/>
            <wp:effectExtent l="0" t="0" r="2540" b="8255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39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04B47D" w14:textId="77777777" w:rsidR="00F80E13" w:rsidRDefault="00F80E13" w:rsidP="00B03602">
      <w:pPr>
        <w:spacing w:after="0"/>
      </w:pPr>
    </w:p>
    <w:p w14:paraId="318D0337" w14:textId="77777777" w:rsidR="00F80E13" w:rsidRDefault="00F80E13" w:rsidP="00B03602">
      <w:pPr>
        <w:spacing w:after="0"/>
      </w:pPr>
    </w:p>
    <w:p w14:paraId="09C12CBA" w14:textId="77777777" w:rsidR="00F80E13" w:rsidRDefault="00F80E13" w:rsidP="00B03602">
      <w:pPr>
        <w:spacing w:after="0"/>
      </w:pPr>
    </w:p>
    <w:p w14:paraId="52DD8395" w14:textId="77777777" w:rsidR="00F80E13" w:rsidRDefault="00F80E13" w:rsidP="00B03602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170DC4D2" w14:textId="77777777" w:rsidR="00F80E13" w:rsidRDefault="00F80E13" w:rsidP="00B03602">
      <w:pPr>
        <w:spacing w:after="0"/>
      </w:pPr>
    </w:p>
    <w:p w14:paraId="06447007" w14:textId="77777777" w:rsidR="00F80E13" w:rsidRDefault="00F80E13" w:rsidP="00B03602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2. Access modifiers</w:t>
      </w:r>
    </w:p>
    <w:p w14:paraId="0A8A77D1" w14:textId="77777777" w:rsidR="00F80E13" w:rsidRDefault="00F80E13" w:rsidP="00B03602">
      <w:pPr>
        <w:spacing w:after="0"/>
      </w:pPr>
    </w:p>
    <w:p w14:paraId="7D233409" w14:textId="77777777" w:rsidR="00F80E13" w:rsidRDefault="00F80E13" w:rsidP="00B03602">
      <w:pPr>
        <w:spacing w:after="0"/>
      </w:pPr>
      <w:r>
        <w:t>1.</w:t>
      </w:r>
    </w:p>
    <w:p w14:paraId="4A90366E" w14:textId="77777777" w:rsidR="00F80E13" w:rsidRDefault="00F80E13" w:rsidP="00B03602">
      <w:pPr>
        <w:spacing w:after="0"/>
      </w:pPr>
      <w:r>
        <w:t>Access modifiers</w:t>
      </w:r>
    </w:p>
    <w:p w14:paraId="1984E8DD" w14:textId="77777777" w:rsidR="00F80E13" w:rsidRDefault="00F80E13" w:rsidP="00B03602">
      <w:pPr>
        <w:spacing w:after="0"/>
      </w:pPr>
      <w:r>
        <w:t>Reference:</w:t>
      </w:r>
    </w:p>
    <w:p w14:paraId="1AE62407" w14:textId="77777777" w:rsidR="00F80E13" w:rsidRDefault="00000000" w:rsidP="00B03602">
      <w:pPr>
        <w:spacing w:after="0"/>
      </w:pPr>
      <w:hyperlink r:id="rId15" w:history="1">
        <w:r w:rsidR="00F80E13">
          <w:rPr>
            <w:rStyle w:val="Hyperlink"/>
          </w:rPr>
          <w:t>https://docs.microsoft.com/en-us/dotnet/csharp/language-reference/keywords/accessibility-levels</w:t>
        </w:r>
      </w:hyperlink>
    </w:p>
    <w:p w14:paraId="0A00EDCC" w14:textId="77777777" w:rsidR="00F80E13" w:rsidRDefault="00F80E13" w:rsidP="00B03602">
      <w:pPr>
        <w:spacing w:after="0"/>
      </w:pPr>
      <w:r>
        <w:t>1.1.</w:t>
      </w:r>
    </w:p>
    <w:p w14:paraId="60AF6900" w14:textId="77777777" w:rsidR="00F80E13" w:rsidRDefault="00F80E13" w:rsidP="00B03602">
      <w:pPr>
        <w:spacing w:after="0"/>
      </w:pPr>
      <w:r>
        <w:t>Access modifiers are keywords used to specify the declared accessibility of a member or a type. </w:t>
      </w:r>
    </w:p>
    <w:p w14:paraId="445C0030" w14:textId="77777777" w:rsidR="00F80E13" w:rsidRDefault="00F80E13" w:rsidP="00B03602">
      <w:pPr>
        <w:spacing w:after="0"/>
      </w:pPr>
      <w:r>
        <w:t>In this tutorial, we only discuss the following Accessibility Levels. </w:t>
      </w:r>
    </w:p>
    <w:p w14:paraId="18800D74" w14:textId="77777777" w:rsidR="00F80E13" w:rsidRDefault="00F80E13" w:rsidP="00B03602">
      <w:pPr>
        <w:numPr>
          <w:ilvl w:val="0"/>
          <w:numId w:val="3"/>
        </w:numPr>
        <w:spacing w:after="0"/>
      </w:pPr>
      <w:proofErr w:type="gramStart"/>
      <w:r>
        <w:rPr>
          <w:b/>
          <w:bCs/>
        </w:rPr>
        <w:t>private</w:t>
      </w:r>
      <w:r>
        <w:t> :</w:t>
      </w:r>
      <w:proofErr w:type="gramEnd"/>
      <w:r>
        <w:t xml:space="preserve"> Access is limited to the containing type. </w:t>
      </w:r>
      <w:r>
        <w:rPr>
          <w:b/>
          <w:bCs/>
          <w:shd w:val="clear" w:color="auto" w:fill="FFFAA5"/>
        </w:rPr>
        <w:t>(Default to Type Members)</w:t>
      </w:r>
    </w:p>
    <w:p w14:paraId="0390D0B8" w14:textId="77777777" w:rsidR="00F80E13" w:rsidRDefault="00F80E13" w:rsidP="00B03602">
      <w:pPr>
        <w:numPr>
          <w:ilvl w:val="0"/>
          <w:numId w:val="3"/>
        </w:numPr>
        <w:spacing w:after="0"/>
      </w:pPr>
      <w:proofErr w:type="gramStart"/>
      <w:r>
        <w:rPr>
          <w:b/>
          <w:bCs/>
        </w:rPr>
        <w:t>public</w:t>
      </w:r>
      <w:r>
        <w:t> :</w:t>
      </w:r>
      <w:proofErr w:type="gramEnd"/>
      <w:r>
        <w:t xml:space="preserve"> Access is not restricted.</w:t>
      </w:r>
    </w:p>
    <w:p w14:paraId="65A3D172" w14:textId="77777777" w:rsidR="00F80E13" w:rsidRDefault="00F80E13" w:rsidP="00B03602">
      <w:pPr>
        <w:numPr>
          <w:ilvl w:val="0"/>
          <w:numId w:val="3"/>
        </w:numPr>
        <w:spacing w:after="0"/>
      </w:pPr>
      <w:proofErr w:type="gramStart"/>
      <w:r>
        <w:rPr>
          <w:b/>
          <w:bCs/>
        </w:rPr>
        <w:t>protected</w:t>
      </w:r>
      <w:r>
        <w:t> :</w:t>
      </w:r>
      <w:proofErr w:type="gramEnd"/>
      <w:r>
        <w:t xml:space="preserve"> Access is limited to the containing class or types derived from the containing class.</w:t>
      </w:r>
    </w:p>
    <w:p w14:paraId="58A701DE" w14:textId="77777777" w:rsidR="00F80E13" w:rsidRDefault="00F80E13" w:rsidP="00B03602">
      <w:pPr>
        <w:numPr>
          <w:ilvl w:val="0"/>
          <w:numId w:val="3"/>
        </w:numPr>
        <w:spacing w:after="0"/>
      </w:pPr>
      <w:proofErr w:type="gramStart"/>
      <w:r>
        <w:rPr>
          <w:b/>
          <w:bCs/>
        </w:rPr>
        <w:t>internal</w:t>
      </w:r>
      <w:r>
        <w:t> :</w:t>
      </w:r>
      <w:proofErr w:type="gramEnd"/>
      <w:r>
        <w:t xml:space="preserve"> Access is limited to the current assembly. </w:t>
      </w:r>
      <w:r>
        <w:rPr>
          <w:b/>
          <w:bCs/>
          <w:shd w:val="clear" w:color="auto" w:fill="FFFAA5"/>
        </w:rPr>
        <w:t>(Default to Types)</w:t>
      </w:r>
    </w:p>
    <w:p w14:paraId="19FF7A5E" w14:textId="77777777" w:rsidR="00F80E13" w:rsidRDefault="00F80E13" w:rsidP="00B03602">
      <w:pPr>
        <w:numPr>
          <w:ilvl w:val="0"/>
          <w:numId w:val="3"/>
        </w:numPr>
        <w:spacing w:after="0"/>
      </w:pPr>
      <w:r>
        <w:rPr>
          <w:b/>
          <w:bCs/>
        </w:rPr>
        <w:t xml:space="preserve">protected </w:t>
      </w:r>
      <w:proofErr w:type="gramStart"/>
      <w:r>
        <w:rPr>
          <w:b/>
          <w:bCs/>
        </w:rPr>
        <w:t>internal</w:t>
      </w:r>
      <w:r>
        <w:t> :</w:t>
      </w:r>
      <w:proofErr w:type="gramEnd"/>
      <w:r>
        <w:t xml:space="preserve"> Access is limited to the current assembly or types derived from the containing class.</w:t>
      </w:r>
    </w:p>
    <w:p w14:paraId="79061E05" w14:textId="77777777" w:rsidR="00F80E13" w:rsidRDefault="00F80E13" w:rsidP="00B03602">
      <w:pPr>
        <w:spacing w:after="0"/>
      </w:pPr>
      <w:r>
        <w:t>1.2.</w:t>
      </w:r>
    </w:p>
    <w:p w14:paraId="7ABA96A8" w14:textId="77777777" w:rsidR="00F80E13" w:rsidRDefault="00F80E13" w:rsidP="00B03602">
      <w:pPr>
        <w:spacing w:after="0"/>
      </w:pPr>
      <w:r>
        <w:t>In general, </w:t>
      </w:r>
    </w:p>
    <w:p w14:paraId="63329A26" w14:textId="77777777" w:rsidR="00F80E13" w:rsidRDefault="00F80E13" w:rsidP="00B03602">
      <w:pPr>
        <w:spacing w:after="0"/>
      </w:pPr>
      <w:r>
        <w:rPr>
          <w:b/>
          <w:bCs/>
        </w:rPr>
        <w:t>Types</w:t>
      </w:r>
      <w:r>
        <w:t> can use </w:t>
      </w:r>
      <w:r>
        <w:rPr>
          <w:b/>
          <w:bCs/>
        </w:rPr>
        <w:t>public</w:t>
      </w:r>
      <w:r>
        <w:t> and </w:t>
      </w:r>
      <w:proofErr w:type="gramStart"/>
      <w:r>
        <w:rPr>
          <w:b/>
          <w:bCs/>
        </w:rPr>
        <w:t>internal</w:t>
      </w:r>
      <w:r>
        <w:t> ,</w:t>
      </w:r>
      <w:proofErr w:type="gramEnd"/>
      <w:r>
        <w:t> </w:t>
      </w:r>
    </w:p>
    <w:p w14:paraId="27508C08" w14:textId="77777777" w:rsidR="00F80E13" w:rsidRDefault="00F80E13" w:rsidP="00B03602">
      <w:pPr>
        <w:spacing w:after="0"/>
      </w:pPr>
      <w:r>
        <w:lastRenderedPageBreak/>
        <w:t>and </w:t>
      </w:r>
      <w:r>
        <w:rPr>
          <w:b/>
          <w:bCs/>
        </w:rPr>
        <w:t>Types </w:t>
      </w:r>
      <w:r>
        <w:t>includes </w:t>
      </w:r>
      <w:r>
        <w:rPr>
          <w:b/>
          <w:bCs/>
        </w:rPr>
        <w:t>Class</w:t>
      </w:r>
      <w:r>
        <w:t>, </w:t>
      </w:r>
      <w:r>
        <w:rPr>
          <w:b/>
          <w:bCs/>
        </w:rPr>
        <w:t>Struct</w:t>
      </w:r>
      <w:r>
        <w:t>, </w:t>
      </w:r>
      <w:r>
        <w:rPr>
          <w:b/>
          <w:bCs/>
        </w:rPr>
        <w:t>Enums</w:t>
      </w:r>
      <w:r>
        <w:t>, </w:t>
      </w:r>
      <w:r>
        <w:rPr>
          <w:b/>
          <w:bCs/>
        </w:rPr>
        <w:t>Interface</w:t>
      </w:r>
      <w:r>
        <w:t>, </w:t>
      </w:r>
      <w:proofErr w:type="spellStart"/>
      <w:r>
        <w:rPr>
          <w:b/>
          <w:bCs/>
        </w:rPr>
        <w:t>Dlegate</w:t>
      </w:r>
      <w:proofErr w:type="spellEnd"/>
      <w:r>
        <w:t>.</w:t>
      </w:r>
    </w:p>
    <w:p w14:paraId="5818DBC8" w14:textId="77777777" w:rsidR="00F80E13" w:rsidRDefault="00F80E13" w:rsidP="00B03602">
      <w:pPr>
        <w:spacing w:after="0"/>
      </w:pPr>
      <w:r>
        <w:t>1.3.</w:t>
      </w:r>
    </w:p>
    <w:p w14:paraId="4CB46F6E" w14:textId="77777777" w:rsidR="00F80E13" w:rsidRDefault="00F80E13" w:rsidP="00B03602">
      <w:pPr>
        <w:spacing w:after="0"/>
      </w:pPr>
      <w:r>
        <w:rPr>
          <w:b/>
          <w:bCs/>
        </w:rPr>
        <w:t>Type Members</w:t>
      </w:r>
      <w:r>
        <w:t> can use </w:t>
      </w:r>
      <w:r>
        <w:rPr>
          <w:b/>
          <w:bCs/>
        </w:rPr>
        <w:t>private</w:t>
      </w:r>
      <w:r>
        <w:t>, </w:t>
      </w:r>
      <w:r>
        <w:rPr>
          <w:b/>
          <w:bCs/>
        </w:rPr>
        <w:t>public</w:t>
      </w:r>
      <w:r>
        <w:t>, </w:t>
      </w:r>
      <w:r>
        <w:rPr>
          <w:b/>
          <w:bCs/>
        </w:rPr>
        <w:t>protected</w:t>
      </w:r>
      <w:r>
        <w:t>, </w:t>
      </w:r>
      <w:r>
        <w:rPr>
          <w:b/>
          <w:bCs/>
        </w:rPr>
        <w:t>internal</w:t>
      </w:r>
      <w:r>
        <w:t>,</w:t>
      </w:r>
      <w:r>
        <w:rPr>
          <w:b/>
          <w:bCs/>
        </w:rPr>
        <w:t> protected internal</w:t>
      </w:r>
    </w:p>
    <w:p w14:paraId="4123BEC1" w14:textId="77777777" w:rsidR="00F80E13" w:rsidRDefault="00F80E13" w:rsidP="00B03602">
      <w:pPr>
        <w:spacing w:after="0"/>
      </w:pPr>
      <w:r>
        <w:t>and </w:t>
      </w:r>
      <w:r>
        <w:rPr>
          <w:b/>
          <w:bCs/>
        </w:rPr>
        <w:t>Type Members</w:t>
      </w:r>
      <w:r>
        <w:t> includes </w:t>
      </w:r>
      <w:r>
        <w:rPr>
          <w:b/>
          <w:bCs/>
        </w:rPr>
        <w:t>fields</w:t>
      </w:r>
      <w:r>
        <w:t>, </w:t>
      </w:r>
      <w:r>
        <w:rPr>
          <w:b/>
          <w:bCs/>
        </w:rPr>
        <w:t>properties</w:t>
      </w:r>
      <w:r>
        <w:t>, </w:t>
      </w:r>
      <w:r>
        <w:rPr>
          <w:b/>
          <w:bCs/>
        </w:rPr>
        <w:t>constructors</w:t>
      </w:r>
      <w:r>
        <w:t>, and </w:t>
      </w:r>
      <w:r>
        <w:rPr>
          <w:b/>
          <w:bCs/>
        </w:rPr>
        <w:t>methods</w:t>
      </w:r>
      <w:r>
        <w:t>.</w:t>
      </w:r>
    </w:p>
    <w:p w14:paraId="1359CC41" w14:textId="77777777" w:rsidR="00F80E13" w:rsidRDefault="00F80E13" w:rsidP="00B03602">
      <w:pPr>
        <w:spacing w:after="0"/>
      </w:pPr>
    </w:p>
    <w:p w14:paraId="76FDA0CB" w14:textId="77777777" w:rsidR="00F80E13" w:rsidRDefault="00F80E13" w:rsidP="00B03602">
      <w:pPr>
        <w:spacing w:after="0"/>
      </w:pPr>
    </w:p>
    <w:p w14:paraId="7B0E7B03" w14:textId="77777777" w:rsidR="00F80E13" w:rsidRDefault="00F80E13" w:rsidP="00B03602">
      <w:pPr>
        <w:spacing w:after="0"/>
      </w:pPr>
      <w:r>
        <w:rPr>
          <w:sz w:val="36"/>
          <w:szCs w:val="36"/>
        </w:rPr>
        <w:t>2.1. ClassLibrary1/</w:t>
      </w:r>
      <w:proofErr w:type="spellStart"/>
      <w:r>
        <w:rPr>
          <w:sz w:val="36"/>
          <w:szCs w:val="36"/>
        </w:rPr>
        <w:t>GamerA.cs</w:t>
      </w:r>
      <w:proofErr w:type="spellEnd"/>
    </w:p>
    <w:p w14:paraId="75921840" w14:textId="77777777" w:rsidR="00F80E13" w:rsidRDefault="00F80E13" w:rsidP="00B03602">
      <w:pPr>
        <w:spacing w:after="0"/>
      </w:pPr>
    </w:p>
    <w:p w14:paraId="00B93A54" w14:textId="77777777" w:rsidR="00F80E13" w:rsidRDefault="00F80E13" w:rsidP="00B0360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A</w:t>
      </w:r>
      <w:proofErr w:type="spellEnd"/>
    </w:p>
    <w:p w14:paraId="5CFF4B5B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8FACDA8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</w:p>
    <w:p w14:paraId="58B0850A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6ECB6C4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rivate field means only available in current class.</w:t>
      </w:r>
    </w:p>
    <w:p w14:paraId="422C206B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500;</w:t>
      </w:r>
      <w:proofErr w:type="gramEnd"/>
    </w:p>
    <w:p w14:paraId="31E490F3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rotected field means available in current class and its sub class.</w:t>
      </w:r>
    </w:p>
    <w:p w14:paraId="28997938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ern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_level = </w:t>
      </w:r>
      <w:proofErr w:type="gramStart"/>
      <w:r>
        <w:rPr>
          <w:rFonts w:ascii="Consolas" w:hAnsi="Consolas"/>
          <w:sz w:val="18"/>
          <w:szCs w:val="18"/>
        </w:rPr>
        <w:t>2;</w:t>
      </w:r>
      <w:proofErr w:type="gramEnd"/>
    </w:p>
    <w:p w14:paraId="22CC2300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public property means available </w:t>
      </w:r>
      <w:proofErr w:type="spellStart"/>
      <w:r>
        <w:rPr>
          <w:rFonts w:ascii="Consolas" w:hAnsi="Consolas"/>
          <w:color w:val="008000"/>
          <w:sz w:val="18"/>
          <w:szCs w:val="18"/>
        </w:rPr>
        <w:t>every wher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C677FAF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</w:p>
    <w:p w14:paraId="799A1764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78047B9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</w:p>
    <w:p w14:paraId="7F4C495D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CA767BA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2D4316A0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1C7B99E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</w:p>
    <w:p w14:paraId="66288C6E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CA05458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     _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DD09287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59227B8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30AC698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F71555D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ternal means only available in current assembly.</w:t>
      </w:r>
    </w:p>
    <w:p w14:paraId="49E4A7B4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ASub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</w:p>
    <w:p w14:paraId="640289D7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06EFB0F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public property means available </w:t>
      </w:r>
      <w:proofErr w:type="spellStart"/>
      <w:r>
        <w:rPr>
          <w:rFonts w:ascii="Consolas" w:hAnsi="Consolas"/>
          <w:color w:val="008000"/>
          <w:sz w:val="18"/>
          <w:szCs w:val="18"/>
        </w:rPr>
        <w:t>every wher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CA25540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Level</w:t>
      </w:r>
    </w:p>
    <w:p w14:paraId="0AAD5A2F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7698010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</w:p>
    <w:p w14:paraId="6562A81F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4D8A3F3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level;</w:t>
      </w:r>
      <w:proofErr w:type="gramEnd"/>
    </w:p>
    <w:p w14:paraId="56167053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ub Class can access the protected field from base class.</w:t>
      </w:r>
    </w:p>
    <w:p w14:paraId="35E01232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026CD2C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</w:p>
    <w:p w14:paraId="1B99F5FE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C7EBF0D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     _level =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25745541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AF75814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DFB03AE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rotected internal method means only available in current assembly, and its sub class.</w:t>
      </w:r>
    </w:p>
    <w:p w14:paraId="21C91356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ern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Scor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9F79E16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B7895A5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base._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</w:p>
    <w:p w14:paraId="0C11CB1D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base</w:t>
      </w:r>
      <w:proofErr w:type="gramEnd"/>
      <w:r>
        <w:rPr>
          <w:rFonts w:ascii="Consolas" w:hAnsi="Consolas"/>
          <w:color w:val="008000"/>
          <w:sz w:val="18"/>
          <w:szCs w:val="18"/>
        </w:rPr>
        <w:t>._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private, thus, not available in its sub class.</w:t>
      </w:r>
    </w:p>
    <w:p w14:paraId="21A9C7DE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9654932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DB5C9D3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20C6225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01DEBA7" w14:textId="77777777" w:rsidR="00F80E13" w:rsidRDefault="00F80E13" w:rsidP="00B03602">
      <w:pPr>
        <w:spacing w:after="0"/>
      </w:pPr>
    </w:p>
    <w:p w14:paraId="16E620B7" w14:textId="77777777" w:rsidR="00F80E13" w:rsidRDefault="00F80E13" w:rsidP="00B03602">
      <w:pPr>
        <w:spacing w:after="0"/>
      </w:pPr>
      <w:r>
        <w:rPr>
          <w:sz w:val="36"/>
          <w:szCs w:val="36"/>
        </w:rPr>
        <w:t>2.2.</w:t>
      </w:r>
      <w:r>
        <w:t> </w:t>
      </w:r>
      <w:r>
        <w:rPr>
          <w:sz w:val="36"/>
          <w:szCs w:val="36"/>
        </w:rPr>
        <w:t>Sample/</w:t>
      </w:r>
      <w:proofErr w:type="spellStart"/>
      <w:r>
        <w:rPr>
          <w:sz w:val="36"/>
          <w:szCs w:val="36"/>
        </w:rPr>
        <w:t>Program.cs</w:t>
      </w:r>
      <w:proofErr w:type="spellEnd"/>
    </w:p>
    <w:p w14:paraId="1581C50E" w14:textId="77777777" w:rsidR="00F80E13" w:rsidRDefault="00F80E13" w:rsidP="00B03602">
      <w:pPr>
        <w:spacing w:after="0"/>
      </w:pPr>
    </w:p>
    <w:p w14:paraId="2E717140" w14:textId="77777777" w:rsidR="00F80E13" w:rsidRDefault="00F80E13" w:rsidP="00B0360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51127501" w14:textId="77777777" w:rsidR="00F80E13" w:rsidRDefault="00F80E13" w:rsidP="00B0360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C1F81BA" w14:textId="77777777" w:rsidR="00F80E13" w:rsidRDefault="00F80E13" w:rsidP="00B0360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A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FC098A8" w14:textId="77777777" w:rsidR="00F80E13" w:rsidRDefault="00F80E13" w:rsidP="00B0360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4AAD47F0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4AD9308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41EE99BC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98C96A3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17BE726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95F6111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B1B8EDC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t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_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gramStart"/>
      <w:r>
        <w:rPr>
          <w:rFonts w:ascii="Consolas" w:hAnsi="Consolas"/>
          <w:color w:val="008000"/>
          <w:sz w:val="18"/>
          <w:szCs w:val="18"/>
        </w:rPr>
        <w:t>gamer._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>; // Error, Not available.</w:t>
      </w:r>
    </w:p>
    <w:p w14:paraId="7B4464E9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t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_Leve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._</w:t>
      </w:r>
      <w:proofErr w:type="gramEnd"/>
      <w:r>
        <w:rPr>
          <w:rFonts w:ascii="Consolas" w:hAnsi="Consolas"/>
          <w:color w:val="008000"/>
          <w:sz w:val="18"/>
          <w:szCs w:val="18"/>
        </w:rPr>
        <w:t>level</w:t>
      </w:r>
      <w:proofErr w:type="spellEnd"/>
      <w:r>
        <w:rPr>
          <w:rFonts w:ascii="Consolas" w:hAnsi="Consolas"/>
          <w:color w:val="008000"/>
          <w:sz w:val="18"/>
          <w:szCs w:val="18"/>
        </w:rPr>
        <w:t>; // Error, Not available.</w:t>
      </w:r>
    </w:p>
    <w:p w14:paraId="09E03A6E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amer.GameScore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.GameScor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7A2E4422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Sub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Sub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Sub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BF8B2B4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Sub.GetGameScor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EEC8206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ub.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</w:t>
      </w:r>
      <w:proofErr w:type="gramStart"/>
      <w:r>
        <w:rPr>
          <w:rFonts w:ascii="Consolas" w:hAnsi="Consolas"/>
          <w:color w:val="3CB371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,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ub.Level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1}</w:t>
      </w:r>
      <w:r>
        <w:rPr>
          <w:rFonts w:ascii="Consolas" w:hAnsi="Consolas"/>
          <w:color w:val="A31515"/>
          <w:sz w:val="18"/>
          <w:szCs w:val="18"/>
        </w:rPr>
        <w:t>.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Sub.GameScor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Sub.Level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024509D5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D96E85A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t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A_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A</w:t>
      </w:r>
      <w:proofErr w:type="spellEnd"/>
      <w:r>
        <w:rPr>
          <w:rFonts w:ascii="Consolas" w:hAnsi="Consolas"/>
          <w:color w:val="008000"/>
          <w:sz w:val="18"/>
          <w:szCs w:val="18"/>
        </w:rPr>
        <w:t>._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>; // Error, Not available.</w:t>
      </w:r>
    </w:p>
    <w:p w14:paraId="115C927A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t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A_Leve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A</w:t>
      </w:r>
      <w:proofErr w:type="spellEnd"/>
      <w:r>
        <w:rPr>
          <w:rFonts w:ascii="Consolas" w:hAnsi="Consolas"/>
          <w:color w:val="008000"/>
          <w:sz w:val="18"/>
          <w:szCs w:val="18"/>
        </w:rPr>
        <w:t>._</w:t>
      </w:r>
      <w:proofErr w:type="gramEnd"/>
      <w:r>
        <w:rPr>
          <w:rFonts w:ascii="Consolas" w:hAnsi="Consolas"/>
          <w:color w:val="008000"/>
          <w:sz w:val="18"/>
          <w:szCs w:val="18"/>
        </w:rPr>
        <w:t>level; // Error, Not available.</w:t>
      </w:r>
    </w:p>
    <w:p w14:paraId="276C0B45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gamerA.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A.GameScore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6F90B56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Sub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ASub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ASub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B34E810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gamerASub.Level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</w:t>
      </w:r>
      <w:proofErr w:type="gramStart"/>
      <w:r>
        <w:rPr>
          <w:rFonts w:ascii="Consolas" w:hAnsi="Consolas"/>
          <w:color w:val="3CB371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,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ASub.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1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ASub.GameScor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ASub.Level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47B79789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ASub.Get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);   </w:t>
      </w:r>
      <w:proofErr w:type="gramEnd"/>
      <w:r>
        <w:rPr>
          <w:rFonts w:ascii="Consolas" w:hAnsi="Consolas"/>
          <w:color w:val="008000"/>
          <w:sz w:val="18"/>
          <w:szCs w:val="18"/>
        </w:rPr>
        <w:t>// Error, Not available.</w:t>
      </w:r>
    </w:p>
    <w:p w14:paraId="693D47EC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EFD0AD0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C94C4D8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2509943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91496DA" w14:textId="77777777" w:rsidR="00F80E13" w:rsidRDefault="00F80E13" w:rsidP="00B0360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</w:t>
      </w:r>
      <w:proofErr w:type="spellEnd"/>
    </w:p>
    <w:p w14:paraId="45EBF83F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89F5491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637C03AF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7A63594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rivate field means only available in current class.</w:t>
      </w:r>
    </w:p>
    <w:p w14:paraId="2E6242E9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0AADBDD0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rotected field means available in current class and its sub class.</w:t>
      </w:r>
    </w:p>
    <w:p w14:paraId="46578DE2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_level = </w:t>
      </w:r>
      <w:proofErr w:type="gramStart"/>
      <w:r>
        <w:rPr>
          <w:rFonts w:ascii="Consolas" w:hAnsi="Consolas"/>
          <w:sz w:val="18"/>
          <w:szCs w:val="18"/>
        </w:rPr>
        <w:t>1;</w:t>
      </w:r>
      <w:proofErr w:type="gramEnd"/>
    </w:p>
    <w:p w14:paraId="27EAEF38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public property means available </w:t>
      </w:r>
      <w:proofErr w:type="spellStart"/>
      <w:r>
        <w:rPr>
          <w:rFonts w:ascii="Consolas" w:hAnsi="Consolas"/>
          <w:color w:val="008000"/>
          <w:sz w:val="18"/>
          <w:szCs w:val="18"/>
        </w:rPr>
        <w:t>every wher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AE80232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</w:p>
    <w:p w14:paraId="31A9239D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0C803CB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</w:p>
    <w:p w14:paraId="544660B5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AF8D10D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2678BCA3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0E975B0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</w:p>
    <w:p w14:paraId="17548475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06A33BB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     _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254F46E5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D5F72A1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1BD6BDD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ADF9F3A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ternal means only available in current assembly.</w:t>
      </w:r>
    </w:p>
    <w:p w14:paraId="4FEC58C7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ern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Sub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39169991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30E3042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public property means available </w:t>
      </w:r>
      <w:proofErr w:type="spellStart"/>
      <w:r>
        <w:rPr>
          <w:rFonts w:ascii="Consolas" w:hAnsi="Consolas"/>
          <w:color w:val="008000"/>
          <w:sz w:val="18"/>
          <w:szCs w:val="18"/>
        </w:rPr>
        <w:t>every wher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25E32FC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Level</w:t>
      </w:r>
    </w:p>
    <w:p w14:paraId="32D6D3AD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6835D6D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</w:p>
    <w:p w14:paraId="28A406AD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7A0D9DD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level;</w:t>
      </w:r>
      <w:proofErr w:type="gramEnd"/>
    </w:p>
    <w:p w14:paraId="30D2C3E9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ub Class can access the protected field from base class.</w:t>
      </w:r>
    </w:p>
    <w:p w14:paraId="20B28635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BD35A72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</w:p>
    <w:p w14:paraId="7641B448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1AE2B83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     _level =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21C81616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4040723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9928594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Scor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51B83FE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BA35941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base._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>; //Error, Not available.</w:t>
      </w:r>
    </w:p>
    <w:p w14:paraId="14A3CC03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base</w:t>
      </w:r>
      <w:proofErr w:type="gramEnd"/>
      <w:r>
        <w:rPr>
          <w:rFonts w:ascii="Consolas" w:hAnsi="Consolas"/>
          <w:color w:val="008000"/>
          <w:sz w:val="18"/>
          <w:szCs w:val="18"/>
        </w:rPr>
        <w:t>._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private, thus, not available in its sub class.</w:t>
      </w:r>
    </w:p>
    <w:p w14:paraId="6AD647CF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398DBD4C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DA3D212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0BEBEA0" w14:textId="77777777" w:rsidR="00F80E13" w:rsidRDefault="00F80E13" w:rsidP="00B03602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0A3E1E9" w14:textId="77777777" w:rsidR="00F80E13" w:rsidRDefault="00F80E13" w:rsidP="00B0360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A1E5CB1" w14:textId="77777777" w:rsidR="00F80E13" w:rsidRDefault="00F80E13" w:rsidP="00B0360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9D6E337" w14:textId="77777777" w:rsidR="00F80E13" w:rsidRDefault="00F80E13" w:rsidP="00B0360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ess modifiers</w:t>
      </w:r>
    </w:p>
    <w:p w14:paraId="43D7AAFE" w14:textId="77777777" w:rsidR="00F80E13" w:rsidRDefault="00F80E13" w:rsidP="00B0360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43C7AF69" w14:textId="77777777" w:rsidR="00F80E13" w:rsidRDefault="00000000" w:rsidP="00B03602">
      <w:pPr>
        <w:spacing w:after="0"/>
      </w:pPr>
      <w:hyperlink r:id="rId16" w:history="1">
        <w:r w:rsidR="00F80E13">
          <w:rPr>
            <w:rStyle w:val="Hyperlink"/>
            <w:rFonts w:ascii="Consolas" w:hAnsi="Consolas"/>
            <w:sz w:val="18"/>
            <w:szCs w:val="18"/>
          </w:rPr>
          <w:t>https://docs.microsoft.com/en-us/dotnet/csharp/language-reference/keywords/accessibility-levels</w:t>
        </w:r>
      </w:hyperlink>
    </w:p>
    <w:p w14:paraId="5EA12084" w14:textId="77777777" w:rsidR="00F80E13" w:rsidRDefault="00F80E13" w:rsidP="00B0360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6694BD5" w14:textId="77777777" w:rsidR="00F80E13" w:rsidRDefault="00F80E13" w:rsidP="00B0360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ess modifiers are keywords used to specify the declared accessibility of a member or a type.</w:t>
      </w:r>
    </w:p>
    <w:p w14:paraId="708F0916" w14:textId="77777777" w:rsidR="00F80E13" w:rsidRDefault="00F80E13" w:rsidP="00B0360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tutorial, we only discuss the following Accessibility Levels.</w:t>
      </w:r>
    </w:p>
    <w:p w14:paraId="3A5C819C" w14:textId="77777777" w:rsidR="00F80E13" w:rsidRDefault="00F80E13" w:rsidP="00B0360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* </w:t>
      </w:r>
      <w:proofErr w:type="gramStart"/>
      <w:r>
        <w:rPr>
          <w:rFonts w:ascii="Consolas" w:hAnsi="Consolas"/>
          <w:color w:val="008000"/>
          <w:sz w:val="18"/>
          <w:szCs w:val="18"/>
        </w:rPr>
        <w:t>private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ccess is limited to the containing type. (Default to Type Members)</w:t>
      </w:r>
    </w:p>
    <w:p w14:paraId="09E517D0" w14:textId="77777777" w:rsidR="00F80E13" w:rsidRDefault="00F80E13" w:rsidP="00B0360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* </w:t>
      </w:r>
      <w:proofErr w:type="gramStart"/>
      <w:r>
        <w:rPr>
          <w:rFonts w:ascii="Consolas" w:hAnsi="Consolas"/>
          <w:color w:val="008000"/>
          <w:sz w:val="18"/>
          <w:szCs w:val="18"/>
        </w:rPr>
        <w:t>public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ccess is not restricted.</w:t>
      </w:r>
    </w:p>
    <w:p w14:paraId="34CF4DBF" w14:textId="77777777" w:rsidR="00F80E13" w:rsidRDefault="00F80E13" w:rsidP="00B0360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* </w:t>
      </w:r>
      <w:proofErr w:type="gramStart"/>
      <w:r>
        <w:rPr>
          <w:rFonts w:ascii="Consolas" w:hAnsi="Consolas"/>
          <w:color w:val="008000"/>
          <w:sz w:val="18"/>
          <w:szCs w:val="18"/>
        </w:rPr>
        <w:t>protected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ccess is limited to the containing class or types derived from the containing class.</w:t>
      </w:r>
    </w:p>
    <w:p w14:paraId="0FE6614C" w14:textId="77777777" w:rsidR="00F80E13" w:rsidRDefault="00F80E13" w:rsidP="00B0360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* </w:t>
      </w:r>
      <w:proofErr w:type="gramStart"/>
      <w:r>
        <w:rPr>
          <w:rFonts w:ascii="Consolas" w:hAnsi="Consolas"/>
          <w:color w:val="008000"/>
          <w:sz w:val="18"/>
          <w:szCs w:val="18"/>
        </w:rPr>
        <w:t>interna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ccess is limited to the current assembly. (Default to Types)</w:t>
      </w:r>
    </w:p>
    <w:p w14:paraId="142F49F9" w14:textId="77777777" w:rsidR="00F80E13" w:rsidRDefault="00F80E13" w:rsidP="00B0360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* protected </w:t>
      </w:r>
      <w:proofErr w:type="gramStart"/>
      <w:r>
        <w:rPr>
          <w:rFonts w:ascii="Consolas" w:hAnsi="Consolas"/>
          <w:color w:val="008000"/>
          <w:sz w:val="18"/>
          <w:szCs w:val="18"/>
        </w:rPr>
        <w:t>internal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ccess is limited to the current assembly or types derived from the containing class.</w:t>
      </w:r>
    </w:p>
    <w:p w14:paraId="7535931F" w14:textId="77777777" w:rsidR="00F80E13" w:rsidRDefault="00F80E13" w:rsidP="00B0360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2359F8E9" w14:textId="77777777" w:rsidR="00F80E13" w:rsidRDefault="00F80E13" w:rsidP="00B0360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general,</w:t>
      </w:r>
    </w:p>
    <w:p w14:paraId="4DAEC4CE" w14:textId="77777777" w:rsidR="00F80E13" w:rsidRDefault="00F80E13" w:rsidP="00B0360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ypes can use public and </w:t>
      </w:r>
      <w:proofErr w:type="gramStart"/>
      <w:r>
        <w:rPr>
          <w:rFonts w:ascii="Consolas" w:hAnsi="Consolas"/>
          <w:color w:val="008000"/>
          <w:sz w:val="18"/>
          <w:szCs w:val="18"/>
        </w:rPr>
        <w:t>internal ,</w:t>
      </w:r>
      <w:proofErr w:type="gramEnd"/>
    </w:p>
    <w:p w14:paraId="44C0FB96" w14:textId="77777777" w:rsidR="00F80E13" w:rsidRDefault="00F80E13" w:rsidP="00B0360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Types includes Class, Struct, Enums, Interface, </w:t>
      </w:r>
      <w:proofErr w:type="spellStart"/>
      <w:r>
        <w:rPr>
          <w:rFonts w:ascii="Consolas" w:hAnsi="Consolas"/>
          <w:color w:val="008000"/>
          <w:sz w:val="18"/>
          <w:szCs w:val="18"/>
        </w:rPr>
        <w:t>Dlegat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3A8080C9" w14:textId="77777777" w:rsidR="00F80E13" w:rsidRDefault="00F80E13" w:rsidP="00B0360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6ED969F2" w14:textId="77777777" w:rsidR="00F80E13" w:rsidRDefault="00F80E13" w:rsidP="00B0360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ype Members can use private, public, protected, internal, protected internal</w:t>
      </w:r>
    </w:p>
    <w:p w14:paraId="25C25B55" w14:textId="77777777" w:rsidR="00F80E13" w:rsidRDefault="00F80E13" w:rsidP="00B0360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ype Members includes fields, properties, constructors, and methods.</w:t>
      </w:r>
    </w:p>
    <w:p w14:paraId="2C368D71" w14:textId="77777777" w:rsidR="00F80E13" w:rsidRDefault="00F80E13" w:rsidP="00B0360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3DCFF6B" w14:textId="77777777" w:rsidR="00F80E13" w:rsidRDefault="00F80E13" w:rsidP="00B03602">
      <w:pPr>
        <w:spacing w:after="0"/>
      </w:pPr>
    </w:p>
    <w:p w14:paraId="103F7DC5" w14:textId="4BB81385" w:rsidR="00F80E13" w:rsidRDefault="00F80E13" w:rsidP="00B03602">
      <w:pPr>
        <w:spacing w:after="0"/>
      </w:pPr>
      <w:r>
        <w:rPr>
          <w:noProof/>
        </w:rPr>
        <w:drawing>
          <wp:inline distT="0" distB="0" distL="0" distR="0" wp14:anchorId="295695D5" wp14:editId="3E25D062">
            <wp:extent cx="5274310" cy="927100"/>
            <wp:effectExtent l="0" t="0" r="2540" b="635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80E13" w:rsidSect="00B0360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7302C" w14:textId="77777777" w:rsidR="00377D18" w:rsidRDefault="00377D18" w:rsidP="002F7523">
      <w:pPr>
        <w:spacing w:after="0" w:line="240" w:lineRule="auto"/>
      </w:pPr>
      <w:r>
        <w:separator/>
      </w:r>
    </w:p>
  </w:endnote>
  <w:endnote w:type="continuationSeparator" w:id="0">
    <w:p w14:paraId="7299F23C" w14:textId="77777777" w:rsidR="00377D18" w:rsidRDefault="00377D18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39E4F8" w14:textId="77777777" w:rsidR="00377D18" w:rsidRDefault="00377D18" w:rsidP="002F7523">
      <w:pPr>
        <w:spacing w:after="0" w:line="240" w:lineRule="auto"/>
      </w:pPr>
      <w:r>
        <w:separator/>
      </w:r>
    </w:p>
  </w:footnote>
  <w:footnote w:type="continuationSeparator" w:id="0">
    <w:p w14:paraId="67A0E5F5" w14:textId="77777777" w:rsidR="00377D18" w:rsidRDefault="00377D18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870742"/>
    <w:multiLevelType w:val="multilevel"/>
    <w:tmpl w:val="52F61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987568D"/>
    <w:multiLevelType w:val="multilevel"/>
    <w:tmpl w:val="73368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2"/>
  </w:num>
  <w:num w:numId="2" w16cid:durableId="951282558">
    <w:abstractNumId w:val="1"/>
  </w:num>
  <w:num w:numId="3" w16cid:durableId="5641423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DcwMzW0MDQ2NzBX0lEKTi0uzszPAykwrAUASyqmqCwAAAA="/>
  </w:docVars>
  <w:rsids>
    <w:rsidRoot w:val="00934FCE"/>
    <w:rsid w:val="00057B37"/>
    <w:rsid w:val="0006004D"/>
    <w:rsid w:val="00072656"/>
    <w:rsid w:val="00075F7C"/>
    <w:rsid w:val="000A5651"/>
    <w:rsid w:val="000A6BEE"/>
    <w:rsid w:val="000B32CE"/>
    <w:rsid w:val="000F4208"/>
    <w:rsid w:val="000F5E7C"/>
    <w:rsid w:val="000F7C4F"/>
    <w:rsid w:val="00113642"/>
    <w:rsid w:val="00114851"/>
    <w:rsid w:val="001C2FA5"/>
    <w:rsid w:val="001D466A"/>
    <w:rsid w:val="001F1B60"/>
    <w:rsid w:val="00221E25"/>
    <w:rsid w:val="00277C83"/>
    <w:rsid w:val="002A7F34"/>
    <w:rsid w:val="002D2BDE"/>
    <w:rsid w:val="002F7523"/>
    <w:rsid w:val="0031284D"/>
    <w:rsid w:val="00315CB2"/>
    <w:rsid w:val="00325637"/>
    <w:rsid w:val="00344A9B"/>
    <w:rsid w:val="0035106C"/>
    <w:rsid w:val="0036215A"/>
    <w:rsid w:val="0037013F"/>
    <w:rsid w:val="00377D18"/>
    <w:rsid w:val="003B0AD4"/>
    <w:rsid w:val="003D4CAD"/>
    <w:rsid w:val="003E7F4D"/>
    <w:rsid w:val="003F3047"/>
    <w:rsid w:val="0042054F"/>
    <w:rsid w:val="0042115D"/>
    <w:rsid w:val="004315C6"/>
    <w:rsid w:val="00457A7A"/>
    <w:rsid w:val="004F1F69"/>
    <w:rsid w:val="004F3B8A"/>
    <w:rsid w:val="005019F7"/>
    <w:rsid w:val="00524E94"/>
    <w:rsid w:val="00566061"/>
    <w:rsid w:val="00576388"/>
    <w:rsid w:val="00592A79"/>
    <w:rsid w:val="005B3F7E"/>
    <w:rsid w:val="005E06D6"/>
    <w:rsid w:val="00605371"/>
    <w:rsid w:val="00626DE8"/>
    <w:rsid w:val="006635ED"/>
    <w:rsid w:val="006852E2"/>
    <w:rsid w:val="006D53DC"/>
    <w:rsid w:val="00767780"/>
    <w:rsid w:val="00780FC3"/>
    <w:rsid w:val="007B06CB"/>
    <w:rsid w:val="007B2A7B"/>
    <w:rsid w:val="007C212C"/>
    <w:rsid w:val="007F0098"/>
    <w:rsid w:val="00934FCE"/>
    <w:rsid w:val="00952A13"/>
    <w:rsid w:val="00952CDE"/>
    <w:rsid w:val="009A6A6C"/>
    <w:rsid w:val="009E1A4D"/>
    <w:rsid w:val="00A00C5D"/>
    <w:rsid w:val="00A3177B"/>
    <w:rsid w:val="00A53656"/>
    <w:rsid w:val="00A54F0C"/>
    <w:rsid w:val="00A94DBE"/>
    <w:rsid w:val="00AE1DF1"/>
    <w:rsid w:val="00B03602"/>
    <w:rsid w:val="00B07764"/>
    <w:rsid w:val="00B2283E"/>
    <w:rsid w:val="00B324DB"/>
    <w:rsid w:val="00B8432D"/>
    <w:rsid w:val="00BE39F3"/>
    <w:rsid w:val="00C02E92"/>
    <w:rsid w:val="00C2164D"/>
    <w:rsid w:val="00C67808"/>
    <w:rsid w:val="00C80380"/>
    <w:rsid w:val="00C85465"/>
    <w:rsid w:val="00C932A6"/>
    <w:rsid w:val="00CA780A"/>
    <w:rsid w:val="00CB624D"/>
    <w:rsid w:val="00CC02F3"/>
    <w:rsid w:val="00D30F12"/>
    <w:rsid w:val="00D534B5"/>
    <w:rsid w:val="00D80C71"/>
    <w:rsid w:val="00D862EF"/>
    <w:rsid w:val="00DB5480"/>
    <w:rsid w:val="00DD085C"/>
    <w:rsid w:val="00DD26E9"/>
    <w:rsid w:val="00DF445C"/>
    <w:rsid w:val="00E25180"/>
    <w:rsid w:val="00E726E2"/>
    <w:rsid w:val="00E92649"/>
    <w:rsid w:val="00EA198C"/>
    <w:rsid w:val="00EB5804"/>
    <w:rsid w:val="00F02F02"/>
    <w:rsid w:val="00F32736"/>
    <w:rsid w:val="00F60962"/>
    <w:rsid w:val="00F66430"/>
    <w:rsid w:val="00F80E13"/>
    <w:rsid w:val="00FA110B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1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16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3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8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5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0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3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4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1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3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0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1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7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9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8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3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2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5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2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5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0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2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4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4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105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74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4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4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9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7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2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930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01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1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4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1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6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5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2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0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472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646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478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14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28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768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0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3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23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2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4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23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5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8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8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8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3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8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3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0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2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0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5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1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1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9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0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2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3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0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80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1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0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9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3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1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7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8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8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4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5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8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4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7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microsoft.com/en-us/dotnet/csharp/language-reference/keywords/accessibility-levels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hyperlink" Target="https://docs.microsoft.com/en-us/dotnet/csharp/language-reference/keywords/accessibility-level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yperlink" Target="https://docs.microsoft.com/en-us/dotnet/csharp/language-reference/keywords/accessibility-levels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8</Pages>
  <Words>1215</Words>
  <Characters>6926</Characters>
  <Application>Microsoft Office Word</Application>
  <DocSecurity>0</DocSecurity>
  <Lines>57</Lines>
  <Paragraphs>16</Paragraphs>
  <ScaleCrop>false</ScaleCrop>
  <Company/>
  <LinksUpToDate>false</LinksUpToDate>
  <CharactersWithSpaces>8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87</cp:revision>
  <dcterms:created xsi:type="dcterms:W3CDTF">2020-06-13T10:05:00Z</dcterms:created>
  <dcterms:modified xsi:type="dcterms:W3CDTF">2022-11-14T13:44:00Z</dcterms:modified>
</cp:coreProperties>
</file>